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D60EC" w14:textId="250243EE" w:rsidR="00AB2808" w:rsidRPr="00DB4D72" w:rsidRDefault="00F27E8E" w:rsidP="001A5E8E">
      <w:pPr>
        <w:spacing w:after="0"/>
        <w:jc w:val="both"/>
        <w:rPr>
          <w:rStyle w:val="verse-span"/>
          <w:rFonts w:ascii="Andika" w:hAnsi="Andika" w:cs="Andika"/>
          <w:color w:val="333333"/>
          <w:sz w:val="24"/>
          <w:szCs w:val="24"/>
          <w:bdr w:val="none" w:sz="0" w:space="0" w:color="auto" w:frame="1"/>
          <w:shd w:val="clear" w:color="auto" w:fill="F8F8F8"/>
        </w:rPr>
      </w:pPr>
      <w:r w:rsidRPr="00DB4D72">
        <w:rPr>
          <w:rFonts w:ascii="Andika" w:hAnsi="Andika" w:cs="Andika"/>
          <w:noProof/>
          <w:color w:val="555555"/>
          <w:spacing w:val="2"/>
          <w:sz w:val="24"/>
          <w:szCs w:val="24"/>
          <w:shd w:val="clear" w:color="auto" w:fill="FFFFFF"/>
        </w:rPr>
        <w:drawing>
          <wp:inline distT="0" distB="0" distL="0" distR="0" wp14:anchorId="62F4BE73" wp14:editId="0E4208D9">
            <wp:extent cx="5697441" cy="1897039"/>
            <wp:effectExtent l="0" t="0" r="0" b="8255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567" cy="1908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49F00" w14:textId="03A1124D" w:rsidR="00BA4410" w:rsidRPr="00DB4D72" w:rsidRDefault="00E244F4" w:rsidP="001A5E8E">
      <w:pPr>
        <w:spacing w:after="0"/>
        <w:jc w:val="both"/>
        <w:rPr>
          <w:rStyle w:val="verse-span"/>
          <w:rFonts w:ascii="Andika" w:hAnsi="Andika" w:cs="Andika"/>
          <w:b/>
          <w:bCs/>
          <w:sz w:val="24"/>
          <w:szCs w:val="24"/>
        </w:rPr>
      </w:pPr>
      <w:proofErr w:type="spellStart"/>
      <w:r w:rsidRPr="00DB4D72">
        <w:rPr>
          <w:rFonts w:ascii="Andika" w:hAnsi="Andika" w:cs="Andika"/>
          <w:b/>
          <w:bCs/>
          <w:sz w:val="24"/>
          <w:szCs w:val="24"/>
        </w:rPr>
        <w:t>Talbiet</w:t>
      </w:r>
      <w:proofErr w:type="spellEnd"/>
      <w:r w:rsidRPr="00DB4D72">
        <w:rPr>
          <w:rFonts w:ascii="Andika" w:hAnsi="Andika" w:cs="Andika"/>
          <w:b/>
          <w:bCs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b/>
          <w:bCs/>
          <w:sz w:val="24"/>
          <w:szCs w:val="24"/>
        </w:rPr>
        <w:t>tal-Ġemgħa</w:t>
      </w:r>
      <w:proofErr w:type="spellEnd"/>
    </w:p>
    <w:p w14:paraId="3C55FF70" w14:textId="77777777" w:rsidR="00EC3915" w:rsidRDefault="00EC3915" w:rsidP="001A5E8E">
      <w:pPr>
        <w:spacing w:after="0"/>
        <w:jc w:val="both"/>
        <w:rPr>
          <w:rFonts w:ascii="Andika" w:hAnsi="Andika" w:cs="Andika"/>
          <w:sz w:val="24"/>
          <w:szCs w:val="24"/>
        </w:rPr>
      </w:pPr>
    </w:p>
    <w:p w14:paraId="0D77C595" w14:textId="11992CBD" w:rsidR="00194C9C" w:rsidRPr="00DB4D72" w:rsidRDefault="00194C9C" w:rsidP="001A5E8E">
      <w:pPr>
        <w:spacing w:after="0"/>
        <w:jc w:val="both"/>
        <w:rPr>
          <w:rFonts w:ascii="Andika" w:hAnsi="Andika" w:cs="Andika"/>
          <w:sz w:val="24"/>
          <w:szCs w:val="24"/>
        </w:rPr>
      </w:pPr>
      <w:r w:rsidRPr="00DB4D72">
        <w:rPr>
          <w:rFonts w:ascii="Andika" w:hAnsi="Andika" w:cs="Andika"/>
          <w:sz w:val="24"/>
          <w:szCs w:val="24"/>
        </w:rPr>
        <w:t>Fil-</w:t>
      </w:r>
      <w:proofErr w:type="spellStart"/>
      <w:r w:rsidRPr="00DB4D72">
        <w:rPr>
          <w:rFonts w:ascii="Andika" w:hAnsi="Andika" w:cs="Andika"/>
          <w:sz w:val="24"/>
          <w:szCs w:val="24"/>
        </w:rPr>
        <w:t>bid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ta' din is-sena </w:t>
      </w:r>
      <w:proofErr w:type="spellStart"/>
      <w:r w:rsidRPr="00DB4D72">
        <w:rPr>
          <w:rFonts w:ascii="Andika" w:hAnsi="Andika" w:cs="Andika"/>
          <w:sz w:val="24"/>
          <w:szCs w:val="24"/>
        </w:rPr>
        <w:t>skolastik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4D72">
        <w:rPr>
          <w:rFonts w:ascii="Andika" w:hAnsi="Andika" w:cs="Andika"/>
          <w:sz w:val="24"/>
          <w:szCs w:val="24"/>
        </w:rPr>
        <w:t>nixtieq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nirringrazzjawk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tal-ħafn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barkiet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DB4D72">
        <w:rPr>
          <w:rFonts w:ascii="Andika" w:hAnsi="Andika" w:cs="Andika"/>
          <w:sz w:val="24"/>
          <w:szCs w:val="24"/>
        </w:rPr>
        <w:t>tajtn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u </w:t>
      </w:r>
      <w:proofErr w:type="spellStart"/>
      <w:r w:rsidRPr="00DB4D72">
        <w:rPr>
          <w:rFonts w:ascii="Andika" w:hAnsi="Andika" w:cs="Andika"/>
          <w:sz w:val="24"/>
          <w:szCs w:val="24"/>
        </w:rPr>
        <w:t>għall-protezzjoni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tiegħek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matul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il-</w:t>
      </w:r>
      <w:proofErr w:type="spellStart"/>
      <w:r w:rsidRPr="00DB4D72">
        <w:rPr>
          <w:rFonts w:ascii="Andika" w:hAnsi="Andika" w:cs="Andika"/>
          <w:sz w:val="24"/>
          <w:szCs w:val="24"/>
        </w:rPr>
        <w:t>Pandemij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DB4D72">
        <w:rPr>
          <w:rFonts w:ascii="Andika" w:hAnsi="Andika" w:cs="Andika"/>
          <w:sz w:val="24"/>
          <w:szCs w:val="24"/>
        </w:rPr>
        <w:t>Nitolb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għal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sena </w:t>
      </w:r>
      <w:proofErr w:type="spellStart"/>
      <w:r w:rsidRPr="00DB4D72">
        <w:rPr>
          <w:rFonts w:ascii="Andika" w:hAnsi="Andika" w:cs="Andika"/>
          <w:sz w:val="24"/>
          <w:szCs w:val="24"/>
        </w:rPr>
        <w:t>aħjar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; </w:t>
      </w:r>
      <w:proofErr w:type="spellStart"/>
      <w:r w:rsidRPr="00DB4D72">
        <w:rPr>
          <w:rFonts w:ascii="Andika" w:hAnsi="Andika" w:cs="Andika"/>
          <w:sz w:val="24"/>
          <w:szCs w:val="24"/>
        </w:rPr>
        <w:t>għal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ritorn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sikur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fil-</w:t>
      </w:r>
      <w:proofErr w:type="spellStart"/>
      <w:r w:rsidRPr="00DB4D72">
        <w:rPr>
          <w:rFonts w:ascii="Andika" w:hAnsi="Andika" w:cs="Andika"/>
          <w:sz w:val="24"/>
          <w:szCs w:val="24"/>
        </w:rPr>
        <w:t>klassijiet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tagħn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; </w:t>
      </w:r>
      <w:proofErr w:type="spellStart"/>
      <w:r w:rsidRPr="00DB4D72">
        <w:rPr>
          <w:rFonts w:ascii="Andika" w:hAnsi="Andika" w:cs="Andika"/>
          <w:sz w:val="24"/>
          <w:szCs w:val="24"/>
        </w:rPr>
        <w:t>għas-saħħ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tal-istudenti</w:t>
      </w:r>
      <w:proofErr w:type="spellEnd"/>
      <w:r w:rsidRPr="00DB4D72">
        <w:rPr>
          <w:rFonts w:ascii="Andika" w:hAnsi="Andika" w:cs="Andika"/>
          <w:sz w:val="24"/>
          <w:szCs w:val="24"/>
        </w:rPr>
        <w:t>, l-</w:t>
      </w:r>
      <w:proofErr w:type="spellStart"/>
      <w:r w:rsidRPr="00DB4D72">
        <w:rPr>
          <w:rFonts w:ascii="Andika" w:hAnsi="Andika" w:cs="Andika"/>
          <w:sz w:val="24"/>
          <w:szCs w:val="24"/>
        </w:rPr>
        <w:t>għalliem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u l-</w:t>
      </w:r>
      <w:proofErr w:type="spellStart"/>
      <w:r w:rsidRPr="00DB4D72">
        <w:rPr>
          <w:rFonts w:ascii="Andika" w:hAnsi="Andika" w:cs="Andika"/>
          <w:sz w:val="24"/>
          <w:szCs w:val="24"/>
        </w:rPr>
        <w:t>istaff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tal-iskol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taħt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pressjoni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biex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jieħd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deċiżjonijiet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diffiċli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; u </w:t>
      </w:r>
      <w:proofErr w:type="spellStart"/>
      <w:r w:rsidRPr="00DB4D72">
        <w:rPr>
          <w:rFonts w:ascii="Andika" w:hAnsi="Andika" w:cs="Andika"/>
          <w:sz w:val="24"/>
          <w:szCs w:val="24"/>
        </w:rPr>
        <w:t>għall-ġenituri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eżawriti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mill-</w:t>
      </w:r>
      <w:proofErr w:type="spellStart"/>
      <w:r w:rsidRPr="00DB4D72">
        <w:rPr>
          <w:rFonts w:ascii="Andika" w:hAnsi="Andika" w:cs="Andika"/>
          <w:sz w:val="24"/>
          <w:szCs w:val="24"/>
        </w:rPr>
        <w:t>inċertezz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u l-</w:t>
      </w:r>
      <w:proofErr w:type="spellStart"/>
      <w:r w:rsidRPr="00DB4D72">
        <w:rPr>
          <w:rFonts w:ascii="Andika" w:hAnsi="Andika" w:cs="Andika"/>
          <w:sz w:val="24"/>
          <w:szCs w:val="24"/>
        </w:rPr>
        <w:t>pjanijiet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DB4D72">
        <w:rPr>
          <w:rFonts w:ascii="Andika" w:hAnsi="Andika" w:cs="Andika"/>
          <w:sz w:val="24"/>
          <w:szCs w:val="24"/>
        </w:rPr>
        <w:t>jinbidl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b'mod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kostanti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DB4D72">
        <w:rPr>
          <w:rFonts w:ascii="Andika" w:hAnsi="Andika" w:cs="Andika"/>
          <w:sz w:val="24"/>
          <w:szCs w:val="24"/>
        </w:rPr>
        <w:t>Agħtin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l-</w:t>
      </w:r>
      <w:proofErr w:type="spellStart"/>
      <w:r w:rsidRPr="00DB4D72">
        <w:rPr>
          <w:rFonts w:ascii="Andika" w:hAnsi="Andika" w:cs="Andika"/>
          <w:sz w:val="24"/>
          <w:szCs w:val="24"/>
        </w:rPr>
        <w:t>kuraġġ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4D72">
        <w:rPr>
          <w:rFonts w:ascii="Andika" w:hAnsi="Andika" w:cs="Andika"/>
          <w:sz w:val="24"/>
          <w:szCs w:val="24"/>
        </w:rPr>
        <w:t>Mulej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4D72">
        <w:rPr>
          <w:rFonts w:ascii="Andika" w:hAnsi="Andika" w:cs="Andika"/>
          <w:sz w:val="24"/>
          <w:szCs w:val="24"/>
        </w:rPr>
        <w:t>biex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nafdaw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fl-imħabb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u l-</w:t>
      </w:r>
      <w:proofErr w:type="spellStart"/>
      <w:r w:rsidRPr="00DB4D72">
        <w:rPr>
          <w:rFonts w:ascii="Andika" w:hAnsi="Andika" w:cs="Andika"/>
          <w:sz w:val="24"/>
          <w:szCs w:val="24"/>
        </w:rPr>
        <w:t>ħnien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tagħkom</w:t>
      </w:r>
      <w:proofErr w:type="spellEnd"/>
      <w:r w:rsidRPr="00DB4D72">
        <w:rPr>
          <w:rFonts w:ascii="Andika" w:hAnsi="Andika" w:cs="Andika"/>
          <w:sz w:val="24"/>
          <w:szCs w:val="24"/>
        </w:rPr>
        <w:t>.</w:t>
      </w:r>
    </w:p>
    <w:p w14:paraId="235F8F9F" w14:textId="6AF265AD" w:rsidR="00194C9C" w:rsidRPr="00DB4D72" w:rsidRDefault="00194C9C" w:rsidP="001A5E8E">
      <w:pPr>
        <w:spacing w:after="0"/>
        <w:jc w:val="both"/>
        <w:rPr>
          <w:rFonts w:ascii="Andika" w:hAnsi="Andika" w:cs="Andika"/>
          <w:sz w:val="24"/>
          <w:szCs w:val="24"/>
        </w:rPr>
      </w:pPr>
      <w:proofErr w:type="spellStart"/>
      <w:r w:rsidRPr="00DB4D72">
        <w:rPr>
          <w:rFonts w:ascii="Andika" w:hAnsi="Andika" w:cs="Andika"/>
          <w:sz w:val="24"/>
          <w:szCs w:val="24"/>
        </w:rPr>
        <w:t>Mulej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ismagħna</w:t>
      </w:r>
      <w:proofErr w:type="spellEnd"/>
      <w:r w:rsidRPr="00DB4D72">
        <w:rPr>
          <w:rFonts w:ascii="Andika" w:hAnsi="Andika" w:cs="Andika"/>
          <w:sz w:val="24"/>
          <w:szCs w:val="24"/>
        </w:rPr>
        <w:t>.</w:t>
      </w:r>
    </w:p>
    <w:p w14:paraId="3FA1184D" w14:textId="77777777" w:rsidR="001A5E8E" w:rsidRDefault="001A5E8E" w:rsidP="001A5E8E">
      <w:pPr>
        <w:spacing w:after="0"/>
        <w:jc w:val="both"/>
        <w:rPr>
          <w:rFonts w:ascii="Andika" w:hAnsi="Andika" w:cs="Andika"/>
          <w:sz w:val="24"/>
          <w:szCs w:val="24"/>
        </w:rPr>
      </w:pPr>
    </w:p>
    <w:p w14:paraId="6AC51C60" w14:textId="38917778" w:rsidR="00194C9C" w:rsidRPr="00DB4D72" w:rsidRDefault="00194C9C" w:rsidP="001A5E8E">
      <w:pPr>
        <w:spacing w:after="0"/>
        <w:jc w:val="both"/>
        <w:rPr>
          <w:rFonts w:ascii="Andika" w:hAnsi="Andika" w:cs="Andika"/>
          <w:sz w:val="24"/>
          <w:szCs w:val="24"/>
        </w:rPr>
      </w:pPr>
      <w:proofErr w:type="spellStart"/>
      <w:r w:rsidRPr="00DB4D72">
        <w:rPr>
          <w:rFonts w:ascii="Andika" w:hAnsi="Andika" w:cs="Andika"/>
          <w:sz w:val="24"/>
          <w:szCs w:val="24"/>
        </w:rPr>
        <w:t>Mulej</w:t>
      </w:r>
      <w:proofErr w:type="spellEnd"/>
      <w:r w:rsidRPr="00DB4D72">
        <w:rPr>
          <w:rFonts w:ascii="Andika" w:hAnsi="Andika" w:cs="Andika"/>
          <w:sz w:val="24"/>
          <w:szCs w:val="24"/>
        </w:rPr>
        <w:t>,</w:t>
      </w:r>
      <w:r w:rsidR="00482640"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="00482640" w:rsidRPr="00DB4D72">
        <w:rPr>
          <w:rFonts w:ascii="Andika" w:hAnsi="Andika" w:cs="Andika"/>
          <w:sz w:val="24"/>
          <w:szCs w:val="24"/>
        </w:rPr>
        <w:t>n</w:t>
      </w:r>
      <w:r w:rsidRPr="00DB4D72">
        <w:rPr>
          <w:rFonts w:ascii="Andika" w:hAnsi="Andika" w:cs="Andika"/>
          <w:sz w:val="24"/>
          <w:szCs w:val="24"/>
        </w:rPr>
        <w:t>ixtieq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nitolb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għall-istudenti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kollh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DB4D72">
        <w:rPr>
          <w:rFonts w:ascii="Andika" w:hAnsi="Andika" w:cs="Andika"/>
          <w:sz w:val="24"/>
          <w:szCs w:val="24"/>
        </w:rPr>
        <w:t>Agħtin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l-</w:t>
      </w:r>
      <w:proofErr w:type="spellStart"/>
      <w:r w:rsidRPr="00DB4D72">
        <w:rPr>
          <w:rFonts w:ascii="Andika" w:hAnsi="Andika" w:cs="Andika"/>
          <w:sz w:val="24"/>
          <w:szCs w:val="24"/>
        </w:rPr>
        <w:t>kuraġġ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DB4D72">
        <w:rPr>
          <w:rFonts w:ascii="Andika" w:hAnsi="Andika" w:cs="Andika"/>
          <w:sz w:val="24"/>
          <w:szCs w:val="24"/>
        </w:rPr>
        <w:t>naċċettaw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l-</w:t>
      </w:r>
      <w:proofErr w:type="spellStart"/>
      <w:r w:rsidRPr="00DB4D72">
        <w:rPr>
          <w:rFonts w:ascii="Andika" w:hAnsi="Andika" w:cs="Andika"/>
          <w:sz w:val="24"/>
          <w:szCs w:val="24"/>
        </w:rPr>
        <w:t>isfidi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l-</w:t>
      </w:r>
      <w:proofErr w:type="spellStart"/>
      <w:r w:rsidRPr="00DB4D72">
        <w:rPr>
          <w:rFonts w:ascii="Andika" w:hAnsi="Andika" w:cs="Andika"/>
          <w:sz w:val="24"/>
          <w:szCs w:val="24"/>
        </w:rPr>
        <w:t>ġodd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u l-</w:t>
      </w:r>
      <w:proofErr w:type="spellStart"/>
      <w:r w:rsidRPr="00DB4D72">
        <w:rPr>
          <w:rFonts w:ascii="Andika" w:hAnsi="Andika" w:cs="Andika"/>
          <w:sz w:val="24"/>
          <w:szCs w:val="24"/>
        </w:rPr>
        <w:t>opportunitajiet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eċċitanti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DB4D72">
        <w:rPr>
          <w:rFonts w:ascii="Andika" w:hAnsi="Andika" w:cs="Andika"/>
          <w:sz w:val="24"/>
          <w:szCs w:val="24"/>
        </w:rPr>
        <w:t>jiġ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fi </w:t>
      </w:r>
      <w:proofErr w:type="spellStart"/>
      <w:r w:rsidRPr="00DB4D72">
        <w:rPr>
          <w:rFonts w:ascii="Andika" w:hAnsi="Andika" w:cs="Andika"/>
          <w:sz w:val="24"/>
          <w:szCs w:val="24"/>
        </w:rPr>
        <w:t>triqitn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sabiex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inkun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nistgħ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niżviluppaw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it-</w:t>
      </w:r>
      <w:proofErr w:type="spellStart"/>
      <w:r w:rsidRPr="00DB4D72">
        <w:rPr>
          <w:rFonts w:ascii="Andika" w:hAnsi="Andika" w:cs="Andika"/>
          <w:sz w:val="24"/>
          <w:szCs w:val="24"/>
        </w:rPr>
        <w:t>talenti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tagħn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biex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id-</w:t>
      </w:r>
      <w:proofErr w:type="spellStart"/>
      <w:r w:rsidRPr="00DB4D72">
        <w:rPr>
          <w:rFonts w:ascii="Andika" w:hAnsi="Andika" w:cs="Andika"/>
          <w:sz w:val="24"/>
          <w:szCs w:val="24"/>
        </w:rPr>
        <w:t>dinj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ssir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post </w:t>
      </w:r>
      <w:proofErr w:type="spellStart"/>
      <w:r w:rsidRPr="00DB4D72">
        <w:rPr>
          <w:rFonts w:ascii="Andika" w:hAnsi="Andika" w:cs="Andika"/>
          <w:sz w:val="24"/>
          <w:szCs w:val="24"/>
        </w:rPr>
        <w:t>aħjar</w:t>
      </w:r>
      <w:proofErr w:type="spellEnd"/>
      <w:r w:rsidRPr="00DB4D72">
        <w:rPr>
          <w:rFonts w:ascii="Andika" w:hAnsi="Andika" w:cs="Andika"/>
          <w:sz w:val="24"/>
          <w:szCs w:val="24"/>
        </w:rPr>
        <w:t>.</w:t>
      </w:r>
    </w:p>
    <w:p w14:paraId="26DE8B08" w14:textId="77777777" w:rsidR="00194C9C" w:rsidRPr="00DB4D72" w:rsidRDefault="00194C9C" w:rsidP="001A5E8E">
      <w:pPr>
        <w:spacing w:after="0"/>
        <w:jc w:val="both"/>
        <w:rPr>
          <w:rFonts w:ascii="Andika" w:hAnsi="Andika" w:cs="Andika"/>
          <w:sz w:val="24"/>
          <w:szCs w:val="24"/>
        </w:rPr>
      </w:pPr>
      <w:proofErr w:type="spellStart"/>
      <w:r w:rsidRPr="00DB4D72">
        <w:rPr>
          <w:rFonts w:ascii="Andika" w:hAnsi="Andika" w:cs="Andika"/>
          <w:sz w:val="24"/>
          <w:szCs w:val="24"/>
        </w:rPr>
        <w:t>Nitolbu</w:t>
      </w:r>
      <w:proofErr w:type="spellEnd"/>
    </w:p>
    <w:p w14:paraId="42888AFF" w14:textId="77777777" w:rsidR="00194C9C" w:rsidRPr="00DB4D72" w:rsidRDefault="00194C9C" w:rsidP="001A5E8E">
      <w:pPr>
        <w:spacing w:after="0"/>
        <w:jc w:val="both"/>
        <w:rPr>
          <w:rFonts w:ascii="Andika" w:hAnsi="Andika" w:cs="Andika"/>
          <w:sz w:val="12"/>
          <w:szCs w:val="12"/>
        </w:rPr>
      </w:pPr>
    </w:p>
    <w:p w14:paraId="5D1ED58B" w14:textId="77777777" w:rsidR="001A5E8E" w:rsidRDefault="001A5E8E" w:rsidP="001A5E8E">
      <w:pPr>
        <w:spacing w:after="0"/>
        <w:jc w:val="both"/>
        <w:rPr>
          <w:rFonts w:ascii="Andika" w:hAnsi="Andika" w:cs="Andika"/>
          <w:sz w:val="24"/>
          <w:szCs w:val="24"/>
        </w:rPr>
      </w:pPr>
    </w:p>
    <w:p w14:paraId="0B49315B" w14:textId="222E166B" w:rsidR="00194C9C" w:rsidRPr="00DB4D72" w:rsidRDefault="00194C9C" w:rsidP="001A5E8E">
      <w:pPr>
        <w:spacing w:after="0"/>
        <w:jc w:val="both"/>
        <w:rPr>
          <w:rFonts w:ascii="Andika" w:hAnsi="Andika" w:cs="Andika"/>
          <w:sz w:val="24"/>
          <w:szCs w:val="24"/>
        </w:rPr>
      </w:pPr>
      <w:proofErr w:type="spellStart"/>
      <w:r w:rsidRPr="00DB4D72">
        <w:rPr>
          <w:rFonts w:ascii="Andika" w:hAnsi="Andika" w:cs="Andika"/>
          <w:sz w:val="24"/>
          <w:szCs w:val="24"/>
        </w:rPr>
        <w:t>Mulej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ħanin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u ta’ </w:t>
      </w:r>
      <w:proofErr w:type="spellStart"/>
      <w:r w:rsidRPr="00DB4D72">
        <w:rPr>
          <w:rFonts w:ascii="Andika" w:hAnsi="Andika" w:cs="Andika"/>
          <w:sz w:val="24"/>
          <w:szCs w:val="24"/>
        </w:rPr>
        <w:t>mħabba</w:t>
      </w:r>
      <w:proofErr w:type="spellEnd"/>
      <w:r w:rsidRPr="00DB4D72">
        <w:rPr>
          <w:rFonts w:ascii="Andika" w:hAnsi="Andika" w:cs="Andika"/>
          <w:sz w:val="24"/>
          <w:szCs w:val="24"/>
        </w:rPr>
        <w:t>,</w:t>
      </w:r>
    </w:p>
    <w:p w14:paraId="11F725EF" w14:textId="77777777" w:rsidR="00194C9C" w:rsidRPr="00DB4D72" w:rsidRDefault="00194C9C" w:rsidP="001A5E8E">
      <w:pPr>
        <w:spacing w:after="0"/>
        <w:jc w:val="both"/>
        <w:rPr>
          <w:rFonts w:ascii="Andika" w:hAnsi="Andika" w:cs="Andika"/>
          <w:sz w:val="24"/>
          <w:szCs w:val="24"/>
        </w:rPr>
      </w:pPr>
      <w:proofErr w:type="spellStart"/>
      <w:r w:rsidRPr="00DB4D72">
        <w:rPr>
          <w:rFonts w:ascii="Andika" w:hAnsi="Andika" w:cs="Andika"/>
          <w:sz w:val="24"/>
          <w:szCs w:val="24"/>
        </w:rPr>
        <w:t>Nitolb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għal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dawk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kollh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DB4D72">
        <w:rPr>
          <w:rFonts w:ascii="Andika" w:hAnsi="Andika" w:cs="Andika"/>
          <w:sz w:val="24"/>
          <w:szCs w:val="24"/>
        </w:rPr>
        <w:t>qed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isofr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solitudni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4D72">
        <w:rPr>
          <w:rFonts w:ascii="Andika" w:hAnsi="Andika" w:cs="Andika"/>
          <w:sz w:val="24"/>
          <w:szCs w:val="24"/>
        </w:rPr>
        <w:t>ġuħ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4D72">
        <w:rPr>
          <w:rFonts w:ascii="Andika" w:hAnsi="Andika" w:cs="Andika"/>
          <w:sz w:val="24"/>
          <w:szCs w:val="24"/>
        </w:rPr>
        <w:t>inġustizzj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4D72">
        <w:rPr>
          <w:rFonts w:ascii="Andika" w:hAnsi="Andika" w:cs="Andika"/>
          <w:sz w:val="24"/>
          <w:szCs w:val="24"/>
        </w:rPr>
        <w:t>gwerr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jew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diskriminazzjoni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DB4D72">
        <w:rPr>
          <w:rFonts w:ascii="Andika" w:hAnsi="Andika" w:cs="Andika"/>
          <w:sz w:val="24"/>
          <w:szCs w:val="24"/>
        </w:rPr>
        <w:t>Għinn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4D72">
        <w:rPr>
          <w:rFonts w:ascii="Andika" w:hAnsi="Andika" w:cs="Andika"/>
          <w:sz w:val="24"/>
          <w:szCs w:val="24"/>
        </w:rPr>
        <w:t>għeżież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Mulej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4D72">
        <w:rPr>
          <w:rFonts w:ascii="Andika" w:hAnsi="Andika" w:cs="Andika"/>
          <w:sz w:val="24"/>
          <w:szCs w:val="24"/>
        </w:rPr>
        <w:t>biex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inġib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l-</w:t>
      </w:r>
      <w:proofErr w:type="spellStart"/>
      <w:r w:rsidRPr="00DB4D72">
        <w:rPr>
          <w:rFonts w:ascii="Andika" w:hAnsi="Andika" w:cs="Andika"/>
          <w:sz w:val="24"/>
          <w:szCs w:val="24"/>
        </w:rPr>
        <w:t>imħabba</w:t>
      </w:r>
      <w:proofErr w:type="spellEnd"/>
      <w:r w:rsidRPr="00DB4D72">
        <w:rPr>
          <w:rFonts w:ascii="Andika" w:hAnsi="Andika" w:cs="Andika"/>
          <w:sz w:val="24"/>
          <w:szCs w:val="24"/>
        </w:rPr>
        <w:t>, il-</w:t>
      </w:r>
      <w:proofErr w:type="spellStart"/>
      <w:r w:rsidRPr="00DB4D72">
        <w:rPr>
          <w:rFonts w:ascii="Andika" w:hAnsi="Andika" w:cs="Andika"/>
          <w:sz w:val="24"/>
          <w:szCs w:val="24"/>
        </w:rPr>
        <w:t>paċi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u t-</w:t>
      </w:r>
      <w:proofErr w:type="spellStart"/>
      <w:r w:rsidRPr="00DB4D72">
        <w:rPr>
          <w:rFonts w:ascii="Andika" w:hAnsi="Andika" w:cs="Andika"/>
          <w:sz w:val="24"/>
          <w:szCs w:val="24"/>
        </w:rPr>
        <w:t>tjubij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lin-nies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DB4D72">
        <w:rPr>
          <w:rFonts w:ascii="Andika" w:hAnsi="Andika" w:cs="Andika"/>
          <w:sz w:val="24"/>
          <w:szCs w:val="24"/>
        </w:rPr>
        <w:t>niltaqgħ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magħhom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kuljum</w:t>
      </w:r>
      <w:proofErr w:type="spellEnd"/>
      <w:r w:rsidRPr="00DB4D72">
        <w:rPr>
          <w:rFonts w:ascii="Andika" w:hAnsi="Andika" w:cs="Andika"/>
          <w:sz w:val="24"/>
          <w:szCs w:val="24"/>
        </w:rPr>
        <w:t>.</w:t>
      </w:r>
    </w:p>
    <w:p w14:paraId="5F1FD4F1" w14:textId="5ACE8E68" w:rsidR="00194C9C" w:rsidRPr="00DB4D72" w:rsidRDefault="003076B1" w:rsidP="001A5E8E">
      <w:pPr>
        <w:spacing w:after="0"/>
        <w:jc w:val="both"/>
        <w:rPr>
          <w:rFonts w:ascii="Andika" w:hAnsi="Andika" w:cs="Andika"/>
          <w:sz w:val="24"/>
          <w:szCs w:val="24"/>
        </w:rPr>
      </w:pPr>
      <w:proofErr w:type="spellStart"/>
      <w:r w:rsidRPr="00DB4D72">
        <w:rPr>
          <w:rFonts w:ascii="Andika" w:hAnsi="Andika" w:cs="Andika"/>
          <w:sz w:val="24"/>
          <w:szCs w:val="24"/>
        </w:rPr>
        <w:t>Nit</w:t>
      </w:r>
      <w:r w:rsidR="001674AB" w:rsidRPr="00DB4D72">
        <w:rPr>
          <w:rFonts w:ascii="Andika" w:hAnsi="Andika" w:cs="Andika"/>
          <w:sz w:val="24"/>
          <w:szCs w:val="24"/>
        </w:rPr>
        <w:t>olbu</w:t>
      </w:r>
      <w:proofErr w:type="spellEnd"/>
    </w:p>
    <w:p w14:paraId="413A0DB6" w14:textId="77777777" w:rsidR="001674AB" w:rsidRPr="00DB4D72" w:rsidRDefault="001674AB" w:rsidP="001A5E8E">
      <w:pPr>
        <w:spacing w:after="0"/>
        <w:jc w:val="both"/>
        <w:rPr>
          <w:rFonts w:ascii="Andika" w:hAnsi="Andika" w:cs="Andika"/>
          <w:sz w:val="24"/>
          <w:szCs w:val="24"/>
        </w:rPr>
      </w:pPr>
    </w:p>
    <w:p w14:paraId="6338FBC3" w14:textId="77777777" w:rsidR="00194C9C" w:rsidRPr="00DB4D72" w:rsidRDefault="00194C9C" w:rsidP="001A5E8E">
      <w:pPr>
        <w:spacing w:after="0"/>
        <w:jc w:val="both"/>
        <w:rPr>
          <w:rFonts w:ascii="Andika" w:hAnsi="Andika" w:cs="Andika"/>
          <w:sz w:val="24"/>
          <w:szCs w:val="24"/>
        </w:rPr>
      </w:pPr>
      <w:proofErr w:type="spellStart"/>
      <w:r w:rsidRPr="00DB4D72">
        <w:rPr>
          <w:rFonts w:ascii="Andika" w:hAnsi="Andika" w:cs="Andika"/>
          <w:sz w:val="24"/>
          <w:szCs w:val="24"/>
        </w:rPr>
        <w:t>Nitolbuk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tbierek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lill-familji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kollh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u </w:t>
      </w:r>
      <w:proofErr w:type="spellStart"/>
      <w:r w:rsidRPr="00DB4D72">
        <w:rPr>
          <w:rFonts w:ascii="Andika" w:hAnsi="Andika" w:cs="Andika"/>
          <w:sz w:val="24"/>
          <w:szCs w:val="24"/>
        </w:rPr>
        <w:t>tipproteġihom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minn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kull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ħsara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DB4D72">
        <w:rPr>
          <w:rFonts w:ascii="Andika" w:hAnsi="Andika" w:cs="Andika"/>
          <w:sz w:val="24"/>
          <w:szCs w:val="24"/>
        </w:rPr>
        <w:t>Għinhom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iqattgħ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ħin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ta' </w:t>
      </w:r>
      <w:proofErr w:type="spellStart"/>
      <w:r w:rsidRPr="00DB4D72">
        <w:rPr>
          <w:rFonts w:ascii="Andika" w:hAnsi="Andika" w:cs="Andika"/>
          <w:sz w:val="24"/>
          <w:szCs w:val="24"/>
        </w:rPr>
        <w:t>kwalità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flimkien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DB4D72">
        <w:rPr>
          <w:rFonts w:ascii="Andika" w:hAnsi="Andika" w:cs="Andika"/>
          <w:sz w:val="24"/>
          <w:szCs w:val="24"/>
        </w:rPr>
        <w:t>biex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isib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ħin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biex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jisimgħ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lil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xulxin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kif </w:t>
      </w:r>
      <w:proofErr w:type="spellStart"/>
      <w:r w:rsidRPr="00DB4D72">
        <w:rPr>
          <w:rFonts w:ascii="Andika" w:hAnsi="Andika" w:cs="Andika"/>
          <w:sz w:val="24"/>
          <w:szCs w:val="24"/>
        </w:rPr>
        <w:t>ukoll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jitolbu</w:t>
      </w:r>
      <w:proofErr w:type="spellEnd"/>
      <w:r w:rsidRPr="00DB4D72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DB4D72">
        <w:rPr>
          <w:rFonts w:ascii="Andika" w:hAnsi="Andika" w:cs="Andika"/>
          <w:sz w:val="24"/>
          <w:szCs w:val="24"/>
        </w:rPr>
        <w:t>flimkien</w:t>
      </w:r>
      <w:proofErr w:type="spellEnd"/>
      <w:r w:rsidRPr="00DB4D72">
        <w:rPr>
          <w:rFonts w:ascii="Andika" w:hAnsi="Andika" w:cs="Andika"/>
          <w:sz w:val="24"/>
          <w:szCs w:val="24"/>
        </w:rPr>
        <w:t>.</w:t>
      </w:r>
    </w:p>
    <w:p w14:paraId="1C6EE787" w14:textId="31FB3337" w:rsidR="00BA4410" w:rsidRPr="00DB4D72" w:rsidRDefault="00194C9C" w:rsidP="001A5E8E">
      <w:pPr>
        <w:spacing w:after="0"/>
        <w:jc w:val="both"/>
        <w:rPr>
          <w:rFonts w:ascii="Andika" w:hAnsi="Andika" w:cs="Andika"/>
          <w:sz w:val="24"/>
          <w:szCs w:val="24"/>
        </w:rPr>
      </w:pPr>
      <w:proofErr w:type="spellStart"/>
      <w:r w:rsidRPr="00DB4D72">
        <w:rPr>
          <w:rFonts w:ascii="Andika" w:hAnsi="Andika" w:cs="Andika"/>
          <w:sz w:val="24"/>
          <w:szCs w:val="24"/>
        </w:rPr>
        <w:t>Nitolb</w:t>
      </w:r>
      <w:r w:rsidR="00482640" w:rsidRPr="00DB4D72">
        <w:rPr>
          <w:rFonts w:ascii="Andika" w:hAnsi="Andika" w:cs="Andika"/>
          <w:sz w:val="24"/>
          <w:szCs w:val="24"/>
        </w:rPr>
        <w:t>u</w:t>
      </w:r>
      <w:proofErr w:type="spellEnd"/>
    </w:p>
    <w:sectPr w:rsidR="00BA4410" w:rsidRPr="00DB4D72" w:rsidSect="00E95525"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dika">
    <w:altName w:val="Calibri"/>
    <w:panose1 w:val="02000000000000000000"/>
    <w:charset w:val="00"/>
    <w:family w:val="auto"/>
    <w:pitch w:val="variable"/>
    <w:sig w:usb0="A00002FF" w:usb1="5200A1FF" w:usb2="02000009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607A29"/>
    <w:multiLevelType w:val="hybridMultilevel"/>
    <w:tmpl w:val="8260FB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D13C34"/>
    <w:multiLevelType w:val="hybridMultilevel"/>
    <w:tmpl w:val="67D829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ztDQzsbQwNjMxNTJW0lEKTi0uzszPAykwrgUAy/BrFywAAAA="/>
  </w:docVars>
  <w:rsids>
    <w:rsidRoot w:val="0049377F"/>
    <w:rsid w:val="000A2E01"/>
    <w:rsid w:val="000E4FE9"/>
    <w:rsid w:val="00140A18"/>
    <w:rsid w:val="001674AB"/>
    <w:rsid w:val="00194C9C"/>
    <w:rsid w:val="001A5E8E"/>
    <w:rsid w:val="001C6E8C"/>
    <w:rsid w:val="002605DB"/>
    <w:rsid w:val="00290192"/>
    <w:rsid w:val="002B3DF4"/>
    <w:rsid w:val="002C4189"/>
    <w:rsid w:val="002C7215"/>
    <w:rsid w:val="003076B1"/>
    <w:rsid w:val="00337015"/>
    <w:rsid w:val="00371AD5"/>
    <w:rsid w:val="00415080"/>
    <w:rsid w:val="00443D19"/>
    <w:rsid w:val="004657DE"/>
    <w:rsid w:val="004741E5"/>
    <w:rsid w:val="00482640"/>
    <w:rsid w:val="0049377F"/>
    <w:rsid w:val="005278ED"/>
    <w:rsid w:val="005C5E49"/>
    <w:rsid w:val="005D6BC7"/>
    <w:rsid w:val="006121B4"/>
    <w:rsid w:val="007C0E6C"/>
    <w:rsid w:val="007E5B1D"/>
    <w:rsid w:val="008709FC"/>
    <w:rsid w:val="00963362"/>
    <w:rsid w:val="009C6D68"/>
    <w:rsid w:val="00A42CA9"/>
    <w:rsid w:val="00A63E1C"/>
    <w:rsid w:val="00AA0F22"/>
    <w:rsid w:val="00AB2808"/>
    <w:rsid w:val="00B6269D"/>
    <w:rsid w:val="00BA4410"/>
    <w:rsid w:val="00C24F43"/>
    <w:rsid w:val="00C92331"/>
    <w:rsid w:val="00D24151"/>
    <w:rsid w:val="00DB4D72"/>
    <w:rsid w:val="00E244F4"/>
    <w:rsid w:val="00E95525"/>
    <w:rsid w:val="00EC3915"/>
    <w:rsid w:val="00EE610D"/>
    <w:rsid w:val="00F27E8E"/>
    <w:rsid w:val="00FA596E"/>
    <w:rsid w:val="00FD0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B3EB7"/>
  <w15:chartTrackingRefBased/>
  <w15:docId w15:val="{E20875FB-0B99-471E-86B2-09C2D37B4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4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se-span">
    <w:name w:val="verse-span"/>
    <w:basedOn w:val="DefaultParagraphFont"/>
    <w:rsid w:val="000E4FE9"/>
  </w:style>
  <w:style w:type="paragraph" w:styleId="NormalWeb">
    <w:name w:val="Normal (Web)"/>
    <w:basedOn w:val="Normal"/>
    <w:uiPriority w:val="99"/>
    <w:unhideWhenUsed/>
    <w:rsid w:val="00BA44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A4410"/>
    <w:rPr>
      <w:b/>
      <w:bCs/>
    </w:rPr>
  </w:style>
  <w:style w:type="paragraph" w:styleId="ListParagraph">
    <w:name w:val="List Paragraph"/>
    <w:basedOn w:val="Normal"/>
    <w:uiPriority w:val="34"/>
    <w:qFormat/>
    <w:rsid w:val="004741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3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b13ef84-b1f9-459b-b95a-603dc2777a0b">RVFJMWQRS3XR-2106365499-35269</_dlc_DocId>
    <_dlc_DocIdUrl xmlns="4b13ef84-b1f9-459b-b95a-603dc2777a0b">
      <Url>https://maltadiocese.sharepoint.com/sites/AoMPublic/_layouts/15/DocIdRedir.aspx?ID=RVFJMWQRS3XR-2106365499-35269</Url>
      <Description>RVFJMWQRS3XR-2106365499-35269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13" ma:contentTypeDescription="Create a new document." ma:contentTypeScope="" ma:versionID="fc6177d3cc90c211ac81e086b9c89a16">
  <xsd:schema xmlns:xsd="http://www.w3.org/2001/XMLSchema" xmlns:xs="http://www.w3.org/2001/XMLSchema" xmlns:p="http://schemas.microsoft.com/office/2006/metadata/properties" xmlns:ns2="4b13ef84-b1f9-459b-b95a-603dc2777a0b" xmlns:ns3="7bc509bd-5609-488d-87db-8685483d8e34" targetNamespace="http://schemas.microsoft.com/office/2006/metadata/properties" ma:root="true" ma:fieldsID="0a3601a71523cee39a6853f62ce39084" ns2:_="" ns3:_=""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B400FF-BD7D-4267-AB25-682F1584FCC0}">
  <ds:schemaRefs>
    <ds:schemaRef ds:uri="http://schemas.microsoft.com/office/2006/metadata/properties"/>
    <ds:schemaRef ds:uri="http://schemas.microsoft.com/office/infopath/2007/PartnerControls"/>
    <ds:schemaRef ds:uri="4b13ef84-b1f9-459b-b95a-603dc2777a0b"/>
  </ds:schemaRefs>
</ds:datastoreItem>
</file>

<file path=customXml/itemProps2.xml><?xml version="1.0" encoding="utf-8"?>
<ds:datastoreItem xmlns:ds="http://schemas.openxmlformats.org/officeDocument/2006/customXml" ds:itemID="{5BBC21AE-4A30-4294-8DDC-E6C48690A1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f84-b1f9-459b-b95a-603dc2777a0b"/>
    <ds:schemaRef ds:uri="7bc509bd-5609-488d-87db-8685483d8e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33B29A-1A94-4D5F-9D6B-E3EDF35B1D6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94FEDF4-31BE-47E3-ADD9-DC3E382AB3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teri Kathleen</dc:creator>
  <cp:keywords/>
  <dc:description/>
  <cp:lastModifiedBy>Gauci Reuben Rev</cp:lastModifiedBy>
  <cp:revision>2</cp:revision>
  <dcterms:created xsi:type="dcterms:W3CDTF">2021-09-29T18:35:00Z</dcterms:created>
  <dcterms:modified xsi:type="dcterms:W3CDTF">2021-09-29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00A216AC41114484947F8948BBBEFE</vt:lpwstr>
  </property>
  <property fmtid="{D5CDD505-2E9C-101B-9397-08002B2CF9AE}" pid="3" name="_dlc_DocIdItemGuid">
    <vt:lpwstr>d3db8b24-161f-4bc4-8b55-34e5376cab89</vt:lpwstr>
  </property>
</Properties>
</file>